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 w:type="textWrapping"/>
            </w:r>
            <w:r>
              <w:t xml:space="preserve">- Mean of 0</w:t>
            </w:r>
            <w:r>
              <w:br w:type="textWrapping"/>
            </w:r>
            <w:r>
              <w:t xml:space="preserve">- Exact shape depends on the degrees of freedom</w:t>
            </w:r>
            <w:r>
              <w:br w:type="textWrapping"/>
            </w:r>
            <w:r>
              <w:t xml:space="preserve">- Bell Shaped</w:t>
            </w:r>
            <w:r>
              <w:br w:type="textWrapping"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n</m:t>
              </m:r>
              <m:r>
                <m:t>−</m:t>
              </m:r>
              <m:r>
                <m:t>1</m:t>
              </m:r>
              <m:r>
                <m:rPr>
                  <m:sty m:val="p"/>
                </m:rPr>
                <m:t>(that is sample size</m:t>
              </m:r>
              <m: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t>,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*</m:t>
                    </m:r>
                  </m:sup>
                </m:sSup>
                <m: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 w:type="textWrapping"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 w:type="textWrapping"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7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cp:keywords/>
  <dcterms:created xsi:type="dcterms:W3CDTF">2021-02-18T21:29:19Z</dcterms:created>
  <dcterms:modified xsi:type="dcterms:W3CDTF">2021-02-18T21:29:19Z</dcterms:modified>
</cp:coreProperties>
</file>